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290002" w14:textId="77777777" w:rsidR="00DF46D7" w:rsidRPr="00027656" w:rsidRDefault="00DF46D7" w:rsidP="00DF46D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27656">
        <w:rPr>
          <w:rFonts w:ascii="Times New Roman" w:hAnsi="Times New Roman" w:cs="Times New Roman"/>
          <w:color w:val="000000"/>
          <w:sz w:val="24"/>
          <w:szCs w:val="24"/>
        </w:rPr>
        <w:t xml:space="preserve">A 5-digit positive integer is entered through the keyboard. Write a function to calculate sum of digits of the 5-digit number. Take the input in the main and print the output in the main function. Calculation should be done in another function. </w:t>
      </w:r>
    </w:p>
    <w:p w14:paraId="58F2345A" w14:textId="77777777" w:rsidR="0088258F" w:rsidRDefault="00DF46D7" w:rsidP="00DF46D7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r w:rsidRPr="00027656">
        <w:rPr>
          <w:rFonts w:ascii="Times New Roman" w:hAnsi="Times New Roman" w:cs="Times New Roman"/>
          <w:color w:val="000000"/>
          <w:sz w:val="24"/>
          <w:szCs w:val="24"/>
        </w:rPr>
        <w:t xml:space="preserve">Hint: If you enter 12345 as input, then the output will be 15 (1+2+3+4+5=15). </w:t>
      </w:r>
    </w:p>
    <w:p w14:paraId="5ECF42A0" w14:textId="77777777" w:rsidR="00E4626F" w:rsidRPr="00027656" w:rsidRDefault="00E4626F" w:rsidP="00DF46D7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14:paraId="23AC53A2" w14:textId="3B8A7D10" w:rsidR="009811B7" w:rsidRPr="0076687C" w:rsidRDefault="009811B7" w:rsidP="007668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27656">
        <w:rPr>
          <w:rFonts w:ascii="Times New Roman" w:hAnsi="Times New Roman" w:cs="Times New Roman"/>
          <w:sz w:val="24"/>
          <w:szCs w:val="24"/>
        </w:rPr>
        <w:t xml:space="preserve">Write a </w:t>
      </w:r>
      <w:r w:rsidRPr="00027656">
        <w:rPr>
          <w:rFonts w:ascii="Times New Roman" w:hAnsi="Times New Roman" w:cs="Times New Roman"/>
          <w:b/>
          <w:sz w:val="24"/>
          <w:szCs w:val="24"/>
        </w:rPr>
        <w:t>program</w:t>
      </w:r>
      <w:r w:rsidRPr="00027656">
        <w:rPr>
          <w:rFonts w:ascii="Times New Roman" w:hAnsi="Times New Roman" w:cs="Times New Roman"/>
          <w:sz w:val="24"/>
          <w:szCs w:val="24"/>
        </w:rPr>
        <w:t xml:space="preserve"> to </w:t>
      </w:r>
      <w:r w:rsidRPr="00027656">
        <w:rPr>
          <w:rFonts w:ascii="Times New Roman" w:hAnsi="Times New Roman" w:cs="Times New Roman"/>
          <w:b/>
          <w:sz w:val="24"/>
          <w:szCs w:val="24"/>
        </w:rPr>
        <w:t>swap</w:t>
      </w:r>
      <w:r w:rsidRPr="00027656">
        <w:rPr>
          <w:rFonts w:ascii="Times New Roman" w:hAnsi="Times New Roman" w:cs="Times New Roman"/>
          <w:sz w:val="24"/>
          <w:szCs w:val="24"/>
        </w:rPr>
        <w:t xml:space="preserve"> the values of two variables using a function. [Hint: Call by reference].</w:t>
      </w:r>
    </w:p>
    <w:p w14:paraId="49BE0559" w14:textId="4A724F18" w:rsidR="009A6AEA" w:rsidRPr="009A6AEA" w:rsidRDefault="009811B7" w:rsidP="009A6A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27656">
        <w:rPr>
          <w:rFonts w:ascii="Times New Roman" w:hAnsi="Times New Roman" w:cs="Times New Roman"/>
          <w:sz w:val="24"/>
          <w:szCs w:val="24"/>
        </w:rPr>
        <w:t xml:space="preserve">Write a program to take the input of </w:t>
      </w:r>
      <w:r w:rsidR="0076687C">
        <w:rPr>
          <w:rFonts w:ascii="Times New Roman" w:hAnsi="Times New Roman" w:cs="Times New Roman"/>
          <w:sz w:val="24"/>
          <w:szCs w:val="24"/>
        </w:rPr>
        <w:t>5</w:t>
      </w:r>
      <w:r w:rsidRPr="00027656">
        <w:rPr>
          <w:rFonts w:ascii="Times New Roman" w:hAnsi="Times New Roman" w:cs="Times New Roman"/>
          <w:sz w:val="24"/>
          <w:szCs w:val="24"/>
        </w:rPr>
        <w:t xml:space="preserve"> marks entered by the user and display their sum and average. [Hint: Use array]</w:t>
      </w:r>
    </w:p>
    <w:p w14:paraId="4ADC005F" w14:textId="03C1902D" w:rsidR="000F5FC8" w:rsidRPr="0076687C" w:rsidRDefault="0076687C" w:rsidP="007668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program to display the first n prime numbers where the value of n is provided by the user. </w:t>
      </w:r>
      <w:bookmarkStart w:id="0" w:name="_GoBack"/>
      <w:bookmarkEnd w:id="0"/>
    </w:p>
    <w:p w14:paraId="75072196" w14:textId="77777777" w:rsidR="009811B7" w:rsidRPr="00027656" w:rsidRDefault="009811B7" w:rsidP="009811B7">
      <w:pPr>
        <w:pStyle w:val="NormalWeb"/>
        <w:numPr>
          <w:ilvl w:val="0"/>
          <w:numId w:val="1"/>
        </w:numPr>
        <w:spacing w:before="0" w:beforeAutospacing="0"/>
        <w:jc w:val="both"/>
        <w:rPr>
          <w:color w:val="000000"/>
        </w:rPr>
      </w:pPr>
      <w:r w:rsidRPr="00027656">
        <w:rPr>
          <w:color w:val="000000"/>
        </w:rPr>
        <w:t>Once two friends Alice and Bob doing summation in a range for their homework. Then Alice came up with a new idea that why not they find all the even numbers summation between two integer numbers x and y. But they are not mature enough to find all the even numbers and therefore Alice asked you to solve this problem (find all the even numbers in a range) and do their summation. But you are too busy about your assignment and have no time to find manually. So you have to write a program that will take two integers (x and y) as input, output all the even numbers between them and output the summation of all of those even numbers.</w:t>
      </w:r>
    </w:p>
    <w:p w14:paraId="2DA078F8" w14:textId="77777777" w:rsidR="009811B7" w:rsidRPr="00027656" w:rsidRDefault="009811B7" w:rsidP="009811B7">
      <w:pPr>
        <w:pStyle w:val="NormalWeb"/>
        <w:spacing w:before="0" w:beforeAutospacing="0" w:after="0" w:afterAutospacing="0"/>
        <w:ind w:left="720"/>
        <w:jc w:val="both"/>
        <w:rPr>
          <w:color w:val="000000"/>
        </w:rPr>
      </w:pPr>
      <w:r w:rsidRPr="00027656">
        <w:rPr>
          <w:b/>
          <w:color w:val="000000"/>
        </w:rPr>
        <w:t>Sample Input ( value of x and y )</w:t>
      </w:r>
      <w:r w:rsidRPr="00027656">
        <w:rPr>
          <w:color w:val="000000"/>
        </w:rPr>
        <w:t xml:space="preserve"> 2 10 </w:t>
      </w:r>
    </w:p>
    <w:p w14:paraId="004D9724" w14:textId="77777777" w:rsidR="009811B7" w:rsidRPr="00027656" w:rsidRDefault="009811B7" w:rsidP="009811B7">
      <w:pPr>
        <w:pStyle w:val="NormalWeb"/>
        <w:spacing w:before="0" w:beforeAutospacing="0" w:after="0" w:afterAutospacing="0"/>
        <w:ind w:left="720"/>
        <w:jc w:val="both"/>
        <w:rPr>
          <w:b/>
          <w:color w:val="000000"/>
        </w:rPr>
      </w:pPr>
      <w:r w:rsidRPr="00027656">
        <w:rPr>
          <w:b/>
          <w:color w:val="000000"/>
        </w:rPr>
        <w:t>Sample Output</w:t>
      </w:r>
    </w:p>
    <w:p w14:paraId="3BABF9C6" w14:textId="77777777" w:rsidR="009811B7" w:rsidRPr="00027656" w:rsidRDefault="009811B7" w:rsidP="009811B7">
      <w:pPr>
        <w:pStyle w:val="NormalWeb"/>
        <w:spacing w:before="0" w:beforeAutospacing="0" w:after="0" w:afterAutospacing="0"/>
        <w:ind w:left="720"/>
        <w:jc w:val="both"/>
        <w:rPr>
          <w:color w:val="000000"/>
        </w:rPr>
      </w:pPr>
      <w:r w:rsidRPr="00027656">
        <w:rPr>
          <w:color w:val="000000"/>
        </w:rPr>
        <w:t>2, 4, 6, 8, 10</w:t>
      </w:r>
    </w:p>
    <w:p w14:paraId="4F99F586" w14:textId="77777777" w:rsidR="009811B7" w:rsidRPr="00027656" w:rsidRDefault="009811B7" w:rsidP="009811B7">
      <w:pPr>
        <w:pStyle w:val="NormalWeb"/>
        <w:spacing w:before="0" w:beforeAutospacing="0"/>
        <w:ind w:left="720"/>
        <w:jc w:val="both"/>
        <w:rPr>
          <w:color w:val="000000"/>
        </w:rPr>
      </w:pPr>
      <w:r w:rsidRPr="00027656">
        <w:rPr>
          <w:color w:val="000000"/>
        </w:rPr>
        <w:t>30</w:t>
      </w:r>
    </w:p>
    <w:sectPr w:rsidR="009811B7" w:rsidRPr="000276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810F87"/>
    <w:multiLevelType w:val="hybridMultilevel"/>
    <w:tmpl w:val="00AC2D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B1350A"/>
    <w:multiLevelType w:val="hybridMultilevel"/>
    <w:tmpl w:val="43B01B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EE3287"/>
    <w:multiLevelType w:val="hybridMultilevel"/>
    <w:tmpl w:val="26945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MzEyNDQ3MTMxs7BU0lEKTi0uzszPAykwqgUAfX5AeSwAAAA="/>
  </w:docVars>
  <w:rsids>
    <w:rsidRoot w:val="00495767"/>
    <w:rsid w:val="00027656"/>
    <w:rsid w:val="000F5FC8"/>
    <w:rsid w:val="00495767"/>
    <w:rsid w:val="0076687C"/>
    <w:rsid w:val="0088258F"/>
    <w:rsid w:val="009811B7"/>
    <w:rsid w:val="009A6AEA"/>
    <w:rsid w:val="00DF46D7"/>
    <w:rsid w:val="00E4626F"/>
    <w:rsid w:val="00EE5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FD55F"/>
  <w15:chartTrackingRefBased/>
  <w15:docId w15:val="{5630D790-01DF-4BA6-A843-DE6954184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46D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811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9811B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sur Rahim</dc:creator>
  <cp:keywords/>
  <dc:description/>
  <cp:lastModifiedBy>Shamsur Rahim</cp:lastModifiedBy>
  <cp:revision>2</cp:revision>
  <dcterms:created xsi:type="dcterms:W3CDTF">2018-01-28T02:16:00Z</dcterms:created>
  <dcterms:modified xsi:type="dcterms:W3CDTF">2018-01-28T02:16:00Z</dcterms:modified>
</cp:coreProperties>
</file>